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89EAD" w14:textId="4360CC48" w:rsidR="00BD4054" w:rsidRPr="00221B39" w:rsidRDefault="0078488B" w:rsidP="0078488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2020-2021 </w:t>
      </w:r>
      <w:r w:rsidR="00E7573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ahar</w:t>
      </w:r>
      <w:r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Dönemi </w:t>
      </w:r>
      <w:r w:rsidR="008F148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ütünlemede</w:t>
      </w:r>
      <w:r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Uygulanaca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k Sınav ve Ödev Teslim İlkeleri</w:t>
      </w:r>
    </w:p>
    <w:p w14:paraId="09F8A135" w14:textId="0C470C1D" w:rsidR="001110E7" w:rsidRDefault="00C76467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Meslek Yüksekokulumuzun 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2020-2021 </w:t>
      </w:r>
      <w:r w:rsidR="008F148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ahar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yarıyılı </w:t>
      </w:r>
      <w:r w:rsidR="008F148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ütünleme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döneminin sorunsuz b</w:t>
      </w:r>
      <w:r w:rsidR="0067702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ir şekilde geçirilebilmesi </w:t>
      </w:r>
      <w:r w:rsidR="00E84E6B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çin</w:t>
      </w:r>
      <w:r w:rsidR="00E03426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sınav öncesinde ve sınav esnasında uygulanacak bir takım </w:t>
      </w:r>
      <w:r w:rsid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lkeler</w:t>
      </w:r>
      <w:r w:rsidR="00E03426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belirlenmiştir. Bu maddelere uyulması </w:t>
      </w:r>
      <w:r w:rsidR="00DC0F62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ve öğrencilere gerekli bilgilerin aktarılması hususunda </w:t>
      </w:r>
      <w:r w:rsidR="0067702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lgilerinizi</w:t>
      </w:r>
      <w:r w:rsidR="0019328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rica ederiz</w:t>
      </w:r>
      <w:r w:rsidR="00E03426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. </w:t>
      </w:r>
    </w:p>
    <w:p w14:paraId="68308D77" w14:textId="599B6F90" w:rsidR="00193287" w:rsidRDefault="00193287" w:rsidP="00193287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dana Meslek Yüksekokulu Yönetimi</w:t>
      </w:r>
    </w:p>
    <w:p w14:paraId="1BCC013B" w14:textId="7E674CBF" w:rsidR="000929F5" w:rsidRPr="00221B39" w:rsidRDefault="00F43963" w:rsidP="00690C2A">
      <w:pPr>
        <w:pStyle w:val="ListeParagraf"/>
        <w:spacing w:before="100" w:beforeAutospacing="1" w:after="100" w:afterAutospacing="1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.</w:t>
      </w:r>
      <w:r w:rsidR="00E84E6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F148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Bütünleme </w:t>
      </w:r>
      <w:r w:rsidR="008401A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ları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F148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30 Haziran</w:t>
      </w:r>
      <w:r w:rsidR="00DD6041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- </w:t>
      </w:r>
      <w:r w:rsidR="008F148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6</w:t>
      </w:r>
      <w:r w:rsidR="00DD6041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8F1485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Temmuz</w:t>
      </w:r>
      <w:r w:rsidR="00DD6041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202</w:t>
      </w:r>
      <w:r w:rsidR="0024475F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1</w:t>
      </w:r>
      <w:r w:rsidR="00BD405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tarihleri arasında</w:t>
      </w:r>
      <w:r w:rsidR="008401A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yapılacak olup sınavlar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F326F8" w:rsidRPr="00221B39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Maksimum</w:t>
      </w:r>
      <w:r w:rsidR="00F326F8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DD604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2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4</w:t>
      </w:r>
      <w:r w:rsidR="008401A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aat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zaman aralığında tamamlanacaktır.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C8326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ınav süresi ilgili öğretim elemanı tarafından </w:t>
      </w:r>
      <w:r w:rsidR="00AB688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 sistemine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anımlanacak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tır.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ersin sorumlu </w:t>
      </w:r>
      <w:r w:rsidR="00AB688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tim elemanı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B688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ALMS de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oluşturacağı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bir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anal sınıf oturumu ile sınav boyunca </w:t>
      </w:r>
      <w:r w:rsidR="00C8326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</w:t>
      </w:r>
      <w:r w:rsidR="00965B9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lerin sınavlarını</w:t>
      </w:r>
      <w:r w:rsidR="00C8326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akip edecek,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erek duyduğunda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eknik sorumlu </w:t>
      </w:r>
      <w:r w:rsidR="00965B9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n.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Yusuf P</w:t>
      </w:r>
      <w:r w:rsidR="000C781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OLAT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’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dan</w:t>
      </w:r>
      <w:proofErr w:type="gramEnd"/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estek alabilecektir.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yrıca </w:t>
      </w:r>
      <w:r w:rsidR="00260B98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 tarafından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</w:t>
      </w:r>
      <w:r w:rsidR="00965B9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istemine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061BC6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önderilebilecek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esajlar</w:t>
      </w:r>
      <w:r w:rsidR="00061BC6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n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a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evamlı olarak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kontrol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edilmesi gerekmektedir</w:t>
      </w:r>
      <w:r w:rsidR="00D91D9B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7C57F89D" w14:textId="77777777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2. Öğrenciler sınavlara 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 Platformu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</w:t>
      </w:r>
      <w:hyperlink r:id="rId5" w:history="1">
        <w:r w:rsidR="000929F5" w:rsidRPr="00221B39">
          <w:rPr>
            <w:rStyle w:val="Kpr"/>
            <w:rFonts w:ascii="Times New Roman" w:hAnsi="Times New Roman" w:cs="Times New Roman"/>
            <w:sz w:val="24"/>
            <w:szCs w:val="24"/>
          </w:rPr>
          <w:t>https://adanamyo.almscloud.com/</w:t>
        </w:r>
      </w:hyperlink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) üzerinden erişerek giriş yapabileceklerdir. </w:t>
      </w:r>
    </w:p>
    <w:p w14:paraId="55E9AA7A" w14:textId="47D68D62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3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Ödev/Proje için teslim süresi ilgili öğretim elemanı tarafından belirlenecek olup son teslim tarihi </w:t>
      </w:r>
      <w:r w:rsidR="008F1485">
        <w:rPr>
          <w:rFonts w:ascii="Times New Roman" w:eastAsia="Times New Roman" w:hAnsi="Times New Roman" w:cs="Times New Roman"/>
          <w:sz w:val="24"/>
          <w:szCs w:val="24"/>
          <w:lang w:eastAsia="tr-TR"/>
        </w:rPr>
        <w:t>06</w:t>
      </w:r>
      <w:r w:rsidR="00DD604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8F1485">
        <w:rPr>
          <w:rFonts w:ascii="Times New Roman" w:eastAsia="Times New Roman" w:hAnsi="Times New Roman" w:cs="Times New Roman"/>
          <w:sz w:val="24"/>
          <w:szCs w:val="24"/>
          <w:lang w:eastAsia="tr-TR"/>
        </w:rPr>
        <w:t>Temmuz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202</w:t>
      </w:r>
      <w:r w:rsidR="00AC16E9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B149E" w:rsidRPr="005547BD">
        <w:rPr>
          <w:rFonts w:ascii="Times New Roman" w:eastAsia="Times New Roman" w:hAnsi="Times New Roman" w:cs="Times New Roman"/>
          <w:sz w:val="24"/>
          <w:szCs w:val="24"/>
          <w:lang w:eastAsia="tr-TR"/>
        </w:rPr>
        <w:t>olarak belirlenecektir.</w:t>
      </w:r>
    </w:p>
    <w:p w14:paraId="003DE583" w14:textId="5D58BA47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4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BB22D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i s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ınavla ilgili açıklamaları okuyup onayladıktan sonra </w:t>
      </w:r>
      <w:r w:rsidR="00BB22D9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aatte sınava giriş yapılabilecektir</w:t>
      </w:r>
      <w:r w:rsidR="00BB22D9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bookmarkStart w:id="0" w:name="_GoBack"/>
      <w:bookmarkEnd w:id="0"/>
    </w:p>
    <w:p w14:paraId="619A883D" w14:textId="119BA8C8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5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585A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ınavlara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 Başlangıç ve Sınav Bitiş süreleri arasında eri</w:t>
      </w:r>
      <w:r w:rsidR="001C5170">
        <w:rPr>
          <w:rFonts w:ascii="Times New Roman" w:eastAsia="Times New Roman" w:hAnsi="Times New Roman" w:cs="Times New Roman"/>
          <w:sz w:val="24"/>
          <w:szCs w:val="24"/>
          <w:lang w:eastAsia="tr-TR"/>
        </w:rPr>
        <w:t>şim sağlanabilecek</w:t>
      </w:r>
      <w:r w:rsidR="00585A4C">
        <w:rPr>
          <w:rFonts w:ascii="Times New Roman" w:eastAsia="Times New Roman" w:hAnsi="Times New Roman" w:cs="Times New Roman"/>
          <w:sz w:val="24"/>
          <w:szCs w:val="24"/>
          <w:lang w:eastAsia="tr-TR"/>
        </w:rPr>
        <w:t>tir. H</w:t>
      </w:r>
      <w:r w:rsidR="001C5170">
        <w:rPr>
          <w:rFonts w:ascii="Times New Roman" w:eastAsia="Times New Roman" w:hAnsi="Times New Roman" w:cs="Times New Roman"/>
          <w:sz w:val="24"/>
          <w:szCs w:val="24"/>
          <w:lang w:eastAsia="tr-TR"/>
        </w:rPr>
        <w:t>er sınav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 kere başlatılabilecek</w:t>
      </w:r>
      <w:r w:rsidR="00585A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lup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 esnasında teknik/sistemsel bir sorun yüzünden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>devam edilememesi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urumunda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nci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ilgili sınav oturumuna 3 defa tekrar giriş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>yapabilecektir. Bunun için öğretim elemanı tarafından sınav oluşturulurken sınav</w:t>
      </w:r>
      <w:r w:rsidR="002F3C43">
        <w:rPr>
          <w:rFonts w:ascii="Times New Roman" w:eastAsia="Times New Roman" w:hAnsi="Times New Roman" w:cs="Times New Roman"/>
          <w:sz w:val="24"/>
          <w:szCs w:val="24"/>
          <w:lang w:eastAsia="tr-TR"/>
        </w:rPr>
        <w:t>a giriş sayısı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3 olarak belirlenecektir.</w:t>
      </w:r>
      <w:r w:rsidR="00B35EFE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B35EFE" w:rsidRPr="00221B39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</w:t>
      </w:r>
      <w:r w:rsidR="00BD405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ınavı bitir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utonuna basılırsa </w:t>
      </w:r>
      <w:r w:rsidR="00CB218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ncinin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</w:t>
      </w:r>
      <w:r w:rsidR="00CB2183">
        <w:rPr>
          <w:rFonts w:ascii="Times New Roman" w:eastAsia="Times New Roman" w:hAnsi="Times New Roman" w:cs="Times New Roman"/>
          <w:sz w:val="24"/>
          <w:szCs w:val="24"/>
          <w:lang w:eastAsia="tr-TR"/>
        </w:rPr>
        <w:t>a tekrar giriş yapabilmesi mümkün olmayacaktır.</w:t>
      </w:r>
    </w:p>
    <w:p w14:paraId="0069681A" w14:textId="6EA7C1E7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6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DF3349">
        <w:rPr>
          <w:rFonts w:ascii="Times New Roman" w:eastAsia="Times New Roman" w:hAnsi="Times New Roman" w:cs="Times New Roman"/>
          <w:sz w:val="24"/>
          <w:szCs w:val="24"/>
          <w:lang w:eastAsia="tr-TR"/>
        </w:rPr>
        <w:t>S</w:t>
      </w:r>
      <w:r w:rsidR="00C6059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ınav </w:t>
      </w:r>
      <w:r w:rsidR="00DF3349">
        <w:rPr>
          <w:rFonts w:ascii="Times New Roman" w:eastAsia="Times New Roman" w:hAnsi="Times New Roman" w:cs="Times New Roman"/>
          <w:sz w:val="24"/>
          <w:szCs w:val="24"/>
          <w:lang w:eastAsia="tr-TR"/>
        </w:rPr>
        <w:t>esansında öğrenciler kalan sınav süresini ekrandan takip edebileceklerdir.</w:t>
      </w:r>
    </w:p>
    <w:p w14:paraId="66CB6A6F" w14:textId="167FE28C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7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 sınav esnasında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her sayfada bir soru ve o soruya ait cevap şıkları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nı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ekranda 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öreceklerdir.</w:t>
      </w:r>
    </w:p>
    <w:p w14:paraId="24BF1EFC" w14:textId="5A8111F2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8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="0066182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66182A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in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cevapladıkları sorulara geri dönebilmesi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ümkün olabilecektir.</w:t>
      </w:r>
    </w:p>
    <w:p w14:paraId="531478AC" w14:textId="02ADC149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9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Başka bir öğrencinin yerine sınava girilmesi ya da kendisinin yerine başka birinin sınava sokulması eylemlerinin tespit edilmesi durumunda öğrencinin sınavı geçersiz sayılacak ve</w:t>
      </w:r>
      <w:r w:rsidR="006903C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u </w:t>
      </w:r>
      <w:r w:rsidR="0035635A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eylem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>…..</w:t>
      </w:r>
      <w:proofErr w:type="gramEnd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gramEnd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 Kurumları Öğrenci Disiplin Yönetmeliği kapsamında değerlendirilecektir.</w:t>
      </w:r>
    </w:p>
    <w:p w14:paraId="53663121" w14:textId="3D05A0D4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0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Sınav sistemine erişen kullanıcıların tüm hareketleri</w:t>
      </w:r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</w:t>
      </w:r>
      <w:proofErr w:type="spellStart"/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>log</w:t>
      </w:r>
      <w:proofErr w:type="spellEnd"/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>) kayıt altına alınacaktır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Sisteme başarılı ya da başarısız giriş denemeleri ve nedenleri, cihaz</w:t>
      </w:r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ilgisi, IP bilgisi, sayfalar/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orular arasında geçişler, işaretlenen cevaplar vb.)</w:t>
      </w:r>
    </w:p>
    <w:p w14:paraId="1277A63E" w14:textId="101A532F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Sistemde oluşabilecek yoğunluk nedeniyle mağduriyetler oluşmaması için sınav oturumunun son saatlere bırakılmamas</w:t>
      </w:r>
      <w:r w:rsidR="00323745">
        <w:rPr>
          <w:rFonts w:ascii="Times New Roman" w:eastAsia="Times New Roman" w:hAnsi="Times New Roman" w:cs="Times New Roman"/>
          <w:sz w:val="24"/>
          <w:szCs w:val="24"/>
          <w:lang w:eastAsia="tr-TR"/>
        </w:rPr>
        <w:t>ı gerekmektedir.</w:t>
      </w:r>
    </w:p>
    <w:p w14:paraId="1331578B" w14:textId="0B104493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2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BA4AA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in s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navda tüm sorular</w:t>
      </w:r>
      <w:r w:rsidR="00BA4AA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</w:t>
      </w:r>
      <w:r w:rsidR="00DD352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cevaplandırdıktan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ve </w:t>
      </w:r>
      <w:r w:rsidR="00DD352E">
        <w:rPr>
          <w:rFonts w:ascii="Times New Roman" w:eastAsia="Times New Roman" w:hAnsi="Times New Roman" w:cs="Times New Roman"/>
          <w:sz w:val="24"/>
          <w:szCs w:val="24"/>
          <w:lang w:eastAsia="tr-TR"/>
        </w:rPr>
        <w:t>kontrol ettikten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onra </w:t>
      </w:r>
      <w:r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ınavı Bitir</w:t>
      </w:r>
      <w:r w:rsidR="00BA4AA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utonu ile sına</w:t>
      </w:r>
      <w:r w:rsidR="00F63566">
        <w:rPr>
          <w:rFonts w:ascii="Times New Roman" w:eastAsia="Times New Roman" w:hAnsi="Times New Roman" w:cs="Times New Roman"/>
          <w:sz w:val="24"/>
          <w:szCs w:val="24"/>
          <w:lang w:eastAsia="tr-TR"/>
        </w:rPr>
        <w:t>vlarını sonlandırmaları</w:t>
      </w:r>
      <w:r w:rsidR="00DD352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erekmektedir. </w:t>
      </w:r>
    </w:p>
    <w:p w14:paraId="66F819C1" w14:textId="426E19DE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3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Sın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v</w:t>
      </w:r>
      <w:r w:rsidR="00DC5064">
        <w:rPr>
          <w:rFonts w:ascii="Times New Roman" w:eastAsia="Times New Roman" w:hAnsi="Times New Roman" w:cs="Times New Roman"/>
          <w:sz w:val="24"/>
          <w:szCs w:val="24"/>
          <w:lang w:eastAsia="tr-TR"/>
        </w:rPr>
        <w:t>larla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le ilgili yaşanacak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orunlar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n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İletişim Araçları Mesaj menüsü ile ilgili der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in öğretim elemanına, diğer tüm sorunların ise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İletişim Araçları Yardım Masası üzerinden </w:t>
      </w:r>
      <w:r w:rsidR="00B32A4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teknik sorumlu 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n. Yusuf </w:t>
      </w:r>
      <w:proofErr w:type="spellStart"/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POLAT’a</w:t>
      </w:r>
      <w:proofErr w:type="spellEnd"/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bildirilmesi gerekmektedir. </w:t>
      </w:r>
    </w:p>
    <w:p w14:paraId="5700EC09" w14:textId="5D49F774" w:rsidR="00B83E9D" w:rsidRPr="00221B39" w:rsidRDefault="00BD4054" w:rsidP="00064FB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4</w:t>
      </w:r>
      <w:r w:rsidR="0076591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Sınavlara giremeyen öğrencilerin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m</w:t>
      </w:r>
      <w:r w:rsidR="00765914">
        <w:rPr>
          <w:rFonts w:ascii="Times New Roman" w:eastAsia="Times New Roman" w:hAnsi="Times New Roman" w:cs="Times New Roman"/>
          <w:sz w:val="24"/>
          <w:szCs w:val="24"/>
          <w:lang w:eastAsia="tr-TR"/>
        </w:rPr>
        <w:t>azeretleri ile ilgili başvuru sonuçları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aha sonra 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 Platformu (</w:t>
      </w:r>
      <w:hyperlink r:id="rId6" w:history="1">
        <w:r w:rsidR="000929F5" w:rsidRPr="00221B39">
          <w:rPr>
            <w:rStyle w:val="Kpr"/>
            <w:rFonts w:ascii="Times New Roman" w:hAnsi="Times New Roman" w:cs="Times New Roman"/>
            <w:sz w:val="24"/>
            <w:szCs w:val="24"/>
          </w:rPr>
          <w:t>https://adanamyo.almscloud.com/</w:t>
        </w:r>
      </w:hyperlink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üzerinden </w:t>
      </w:r>
      <w:r w:rsidRPr="00D423D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ncilerimize </w:t>
      </w:r>
      <w:r w:rsidR="00765914" w:rsidRPr="00D423DE">
        <w:rPr>
          <w:rFonts w:ascii="Times New Roman" w:eastAsia="Times New Roman" w:hAnsi="Times New Roman" w:cs="Times New Roman"/>
          <w:sz w:val="24"/>
          <w:szCs w:val="24"/>
          <w:lang w:eastAsia="tr-TR"/>
        </w:rPr>
        <w:t>b</w:t>
      </w:r>
      <w:r w:rsidRPr="00D423DE">
        <w:rPr>
          <w:rFonts w:ascii="Times New Roman" w:eastAsia="Times New Roman" w:hAnsi="Times New Roman" w:cs="Times New Roman"/>
          <w:sz w:val="24"/>
          <w:szCs w:val="24"/>
          <w:lang w:eastAsia="tr-TR"/>
        </w:rPr>
        <w:t>ildirilecektir.</w:t>
      </w:r>
    </w:p>
    <w:sectPr w:rsidR="00B83E9D" w:rsidRPr="00221B39" w:rsidSect="007D3C3D">
      <w:pgSz w:w="11906" w:h="16838"/>
      <w:pgMar w:top="567" w:right="992" w:bottom="426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530B8"/>
    <w:multiLevelType w:val="hybridMultilevel"/>
    <w:tmpl w:val="AB5EC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AE7D9F"/>
    <w:multiLevelType w:val="hybridMultilevel"/>
    <w:tmpl w:val="7C88E4C4"/>
    <w:lvl w:ilvl="0" w:tplc="04C45530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91" w:hanging="360"/>
      </w:pPr>
    </w:lvl>
    <w:lvl w:ilvl="2" w:tplc="041F001B" w:tentative="1">
      <w:start w:val="1"/>
      <w:numFmt w:val="lowerRoman"/>
      <w:lvlText w:val="%3."/>
      <w:lvlJc w:val="right"/>
      <w:pPr>
        <w:ind w:left="1811" w:hanging="180"/>
      </w:pPr>
    </w:lvl>
    <w:lvl w:ilvl="3" w:tplc="041F000F" w:tentative="1">
      <w:start w:val="1"/>
      <w:numFmt w:val="decimal"/>
      <w:lvlText w:val="%4."/>
      <w:lvlJc w:val="left"/>
      <w:pPr>
        <w:ind w:left="2531" w:hanging="360"/>
      </w:pPr>
    </w:lvl>
    <w:lvl w:ilvl="4" w:tplc="041F0019" w:tentative="1">
      <w:start w:val="1"/>
      <w:numFmt w:val="lowerLetter"/>
      <w:lvlText w:val="%5."/>
      <w:lvlJc w:val="left"/>
      <w:pPr>
        <w:ind w:left="3251" w:hanging="360"/>
      </w:pPr>
    </w:lvl>
    <w:lvl w:ilvl="5" w:tplc="041F001B" w:tentative="1">
      <w:start w:val="1"/>
      <w:numFmt w:val="lowerRoman"/>
      <w:lvlText w:val="%6."/>
      <w:lvlJc w:val="right"/>
      <w:pPr>
        <w:ind w:left="3971" w:hanging="180"/>
      </w:pPr>
    </w:lvl>
    <w:lvl w:ilvl="6" w:tplc="041F000F" w:tentative="1">
      <w:start w:val="1"/>
      <w:numFmt w:val="decimal"/>
      <w:lvlText w:val="%7."/>
      <w:lvlJc w:val="left"/>
      <w:pPr>
        <w:ind w:left="4691" w:hanging="360"/>
      </w:pPr>
    </w:lvl>
    <w:lvl w:ilvl="7" w:tplc="041F0019" w:tentative="1">
      <w:start w:val="1"/>
      <w:numFmt w:val="lowerLetter"/>
      <w:lvlText w:val="%8."/>
      <w:lvlJc w:val="left"/>
      <w:pPr>
        <w:ind w:left="5411" w:hanging="360"/>
      </w:pPr>
    </w:lvl>
    <w:lvl w:ilvl="8" w:tplc="041F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C2tLA0NjM1MjBU0lEKTi0uzszPAykwrAUAu6EWjCwAAAA="/>
  </w:docVars>
  <w:rsids>
    <w:rsidRoot w:val="003B1DBB"/>
    <w:rsid w:val="00053361"/>
    <w:rsid w:val="00061BC6"/>
    <w:rsid w:val="00064FB9"/>
    <w:rsid w:val="000706AC"/>
    <w:rsid w:val="00087CE7"/>
    <w:rsid w:val="000929F5"/>
    <w:rsid w:val="000C128D"/>
    <w:rsid w:val="000C17AD"/>
    <w:rsid w:val="000C781D"/>
    <w:rsid w:val="001110E7"/>
    <w:rsid w:val="00116427"/>
    <w:rsid w:val="001365EF"/>
    <w:rsid w:val="00145C2A"/>
    <w:rsid w:val="00171F1E"/>
    <w:rsid w:val="001800E3"/>
    <w:rsid w:val="00193287"/>
    <w:rsid w:val="001A7AA4"/>
    <w:rsid w:val="001B149E"/>
    <w:rsid w:val="001C5170"/>
    <w:rsid w:val="001C63E8"/>
    <w:rsid w:val="00221B39"/>
    <w:rsid w:val="0024475F"/>
    <w:rsid w:val="00260B98"/>
    <w:rsid w:val="002F3C43"/>
    <w:rsid w:val="00316BE1"/>
    <w:rsid w:val="00323745"/>
    <w:rsid w:val="0035635A"/>
    <w:rsid w:val="003B1DBB"/>
    <w:rsid w:val="003C5ADF"/>
    <w:rsid w:val="004016AE"/>
    <w:rsid w:val="004155AA"/>
    <w:rsid w:val="00427C0C"/>
    <w:rsid w:val="00434732"/>
    <w:rsid w:val="0046712B"/>
    <w:rsid w:val="00484E1C"/>
    <w:rsid w:val="004E7B7A"/>
    <w:rsid w:val="005538D5"/>
    <w:rsid w:val="005547BD"/>
    <w:rsid w:val="005732A1"/>
    <w:rsid w:val="00585A4C"/>
    <w:rsid w:val="006033D0"/>
    <w:rsid w:val="0066182A"/>
    <w:rsid w:val="0066772F"/>
    <w:rsid w:val="00677024"/>
    <w:rsid w:val="006903C5"/>
    <w:rsid w:val="00690C2A"/>
    <w:rsid w:val="00694A01"/>
    <w:rsid w:val="00695104"/>
    <w:rsid w:val="00765914"/>
    <w:rsid w:val="0078488B"/>
    <w:rsid w:val="007D3C3D"/>
    <w:rsid w:val="008401A1"/>
    <w:rsid w:val="008D23FF"/>
    <w:rsid w:val="008F1485"/>
    <w:rsid w:val="0091693B"/>
    <w:rsid w:val="00965371"/>
    <w:rsid w:val="00965B95"/>
    <w:rsid w:val="00997BEB"/>
    <w:rsid w:val="009C5F0A"/>
    <w:rsid w:val="009E486B"/>
    <w:rsid w:val="00A92B08"/>
    <w:rsid w:val="00AA0A11"/>
    <w:rsid w:val="00AB688C"/>
    <w:rsid w:val="00AC16E9"/>
    <w:rsid w:val="00AF77B2"/>
    <w:rsid w:val="00B32A4C"/>
    <w:rsid w:val="00B35EFE"/>
    <w:rsid w:val="00B6403B"/>
    <w:rsid w:val="00B7002F"/>
    <w:rsid w:val="00B7459A"/>
    <w:rsid w:val="00B83E9D"/>
    <w:rsid w:val="00BA4AAD"/>
    <w:rsid w:val="00BB22D9"/>
    <w:rsid w:val="00BD4054"/>
    <w:rsid w:val="00C6059B"/>
    <w:rsid w:val="00C62FD0"/>
    <w:rsid w:val="00C76467"/>
    <w:rsid w:val="00C8326D"/>
    <w:rsid w:val="00CB2183"/>
    <w:rsid w:val="00D423DE"/>
    <w:rsid w:val="00D91D9B"/>
    <w:rsid w:val="00DC02FC"/>
    <w:rsid w:val="00DC0E1B"/>
    <w:rsid w:val="00DC0F62"/>
    <w:rsid w:val="00DC5064"/>
    <w:rsid w:val="00DD352E"/>
    <w:rsid w:val="00DD6041"/>
    <w:rsid w:val="00DF3349"/>
    <w:rsid w:val="00E03426"/>
    <w:rsid w:val="00E7573D"/>
    <w:rsid w:val="00E84E6B"/>
    <w:rsid w:val="00F326F8"/>
    <w:rsid w:val="00F43963"/>
    <w:rsid w:val="00F63566"/>
    <w:rsid w:val="00FA1B1B"/>
    <w:rsid w:val="00FB277A"/>
    <w:rsid w:val="00FE5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D6F90"/>
  <w15:chartTrackingRefBased/>
  <w15:docId w15:val="{D91AAC1A-DE91-4B09-937C-EE7D82C71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0929F5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5538D5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AB6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B688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B688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B6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B688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B68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B68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62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anamyo.almscloud.com/" TargetMode="External"/><Relationship Id="rId5" Type="http://schemas.openxmlformats.org/officeDocument/2006/relationships/hyperlink" Target="https://adanamyo.almscloud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3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TBEY</dc:creator>
  <cp:keywords/>
  <dc:description/>
  <cp:lastModifiedBy>TALATBEY</cp:lastModifiedBy>
  <cp:revision>4</cp:revision>
  <dcterms:created xsi:type="dcterms:W3CDTF">2021-01-06T07:31:00Z</dcterms:created>
  <dcterms:modified xsi:type="dcterms:W3CDTF">2021-06-21T13:05:00Z</dcterms:modified>
</cp:coreProperties>
</file>